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t xml:space="preserve">1,000,000$ 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knowledg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 slightly 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 and of the same kind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07:47:10Z</dcterms:created>
  <dcterms:modified xsi:type="dcterms:W3CDTF">2024-08-26T07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